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7C534" w14:textId="3ADC8AEE" w:rsidR="00D95A58" w:rsidRPr="009C489D" w:rsidRDefault="00BE0E2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9</w:t>
      </w:r>
      <w:bookmarkStart w:id="0" w:name="_GoBack"/>
      <w:bookmarkEnd w:id="0"/>
      <w:r w:rsidR="007F57CB">
        <w:rPr>
          <w:rFonts w:ascii="Times New Roman" w:hAnsi="Times New Roman" w:cs="Times New Roman"/>
          <w:sz w:val="24"/>
          <w:szCs w:val="24"/>
          <w:lang w:val="en-US"/>
        </w:rPr>
        <w:t>/4</w:t>
      </w:r>
      <w:r w:rsidR="009C489D">
        <w:rPr>
          <w:rFonts w:ascii="Times New Roman" w:hAnsi="Times New Roman" w:cs="Times New Roman"/>
          <w:sz w:val="24"/>
          <w:szCs w:val="24"/>
          <w:lang w:val="en-US"/>
        </w:rPr>
        <w:t>/2021</w:t>
      </w:r>
    </w:p>
    <w:p w14:paraId="5BA500AE" w14:textId="21D9FA91" w:rsidR="00F167A4" w:rsidRDefault="00F167A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6E550F" w14:textId="58E1113D" w:rsidR="009C489D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r Editors</w:t>
      </w:r>
      <w:r w:rsidR="001A2AF9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1D1177D" w14:textId="77777777" w:rsidR="009C489D" w:rsidRPr="009C489D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17F42B" w14:textId="68BCAE4D" w:rsidR="00F167A4" w:rsidRPr="007370E8" w:rsidRDefault="009C489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ank you for taking our manuscript under review. We</w:t>
      </w:r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 have now</w:t>
      </w:r>
      <w:r w:rsidR="00AA1EAF">
        <w:rPr>
          <w:rFonts w:ascii="Times New Roman" w:hAnsi="Times New Roman" w:cs="Times New Roman"/>
          <w:sz w:val="24"/>
          <w:szCs w:val="24"/>
          <w:lang w:val="en-US"/>
        </w:rPr>
        <w:t xml:space="preserve"> further</w:t>
      </w:r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 modified the manuscript considering the comments from the editorial. </w:t>
      </w:r>
      <w:r w:rsidR="00AA1EAF">
        <w:rPr>
          <w:rFonts w:ascii="Times New Roman" w:hAnsi="Times New Roman" w:cs="Times New Roman"/>
          <w:sz w:val="24"/>
          <w:szCs w:val="24"/>
          <w:lang w:val="en-US"/>
        </w:rPr>
        <w:t>Please find the edits in the revised manuscript.</w:t>
      </w:r>
      <w:r w:rsidR="00F167A4" w:rsidRPr="007370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312FB49" w14:textId="6D5A9C68" w:rsidR="00D31519" w:rsidRDefault="002F29EC" w:rsidP="00D31519">
      <w:pPr>
        <w:pStyle w:val="NormalWeb"/>
        <w:rPr>
          <w:lang w:val="en-US"/>
        </w:rPr>
      </w:pPr>
      <w:r w:rsidRPr="00462339">
        <w:rPr>
          <w:lang w:val="en-US"/>
        </w:rPr>
        <w:br/>
      </w:r>
      <w:r w:rsidR="00D31519">
        <w:rPr>
          <w:lang w:val="en-US"/>
        </w:rPr>
        <w:t>“</w:t>
      </w:r>
      <w:r w:rsidR="00D31519" w:rsidRPr="00D31519">
        <w:rPr>
          <w:lang w:val="en-US"/>
        </w:rPr>
        <w:t>1. Please take this opportunity to thoroughly proofread the manuscript to ensure that there are no spelling or grammar issues.</w:t>
      </w:r>
      <w:r w:rsidR="00D31519">
        <w:rPr>
          <w:lang w:val="en-US"/>
        </w:rPr>
        <w:t>”</w:t>
      </w:r>
    </w:p>
    <w:p w14:paraId="0D0668FC" w14:textId="77777777" w:rsidR="00D31519" w:rsidRDefault="00D31519" w:rsidP="00D31519">
      <w:pPr>
        <w:pStyle w:val="NormalWeb"/>
        <w:rPr>
          <w:i/>
          <w:lang w:val="en-US"/>
        </w:rPr>
      </w:pPr>
      <w:r>
        <w:rPr>
          <w:i/>
          <w:lang w:val="en-US"/>
        </w:rPr>
        <w:t>We have now proofread the manuscript.</w:t>
      </w:r>
    </w:p>
    <w:p w14:paraId="07891319" w14:textId="3AB4CC16" w:rsidR="00D31519" w:rsidRDefault="00D31519" w:rsidP="00D31519">
      <w:pPr>
        <w:pStyle w:val="NormalWeb"/>
        <w:rPr>
          <w:lang w:val="en-US"/>
        </w:rPr>
      </w:pPr>
      <w:r w:rsidRPr="00D31519">
        <w:rPr>
          <w:lang w:val="en-US"/>
        </w:rPr>
        <w:br/>
      </w:r>
      <w:r>
        <w:rPr>
          <w:lang w:val="en-US"/>
        </w:rPr>
        <w:t>“</w:t>
      </w:r>
      <w:r w:rsidRPr="00D31519">
        <w:rPr>
          <w:lang w:val="en-US"/>
        </w:rPr>
        <w:t xml:space="preserve">2. The manuscript is formatted to match the journal style. Please review. </w:t>
      </w:r>
      <w:r>
        <w:rPr>
          <w:lang w:val="en-US"/>
        </w:rPr>
        <w:t>“</w:t>
      </w:r>
    </w:p>
    <w:p w14:paraId="7A397A2A" w14:textId="11A719F4" w:rsidR="00D31519" w:rsidRDefault="00D31519" w:rsidP="00D31519">
      <w:pPr>
        <w:pStyle w:val="NormalWeb"/>
        <w:rPr>
          <w:i/>
          <w:lang w:val="en-US"/>
        </w:rPr>
      </w:pPr>
      <w:r>
        <w:rPr>
          <w:i/>
          <w:lang w:val="en-US"/>
        </w:rPr>
        <w:t>We have reviewed</w:t>
      </w:r>
      <w:r w:rsidR="00336814">
        <w:rPr>
          <w:i/>
          <w:lang w:val="en-US"/>
        </w:rPr>
        <w:t xml:space="preserve"> and accepted</w:t>
      </w:r>
      <w:r>
        <w:rPr>
          <w:i/>
          <w:lang w:val="en-US"/>
        </w:rPr>
        <w:t xml:space="preserve"> the </w:t>
      </w:r>
      <w:r w:rsidR="00336814">
        <w:rPr>
          <w:i/>
          <w:lang w:val="en-US"/>
        </w:rPr>
        <w:t>edits made by the editorial.</w:t>
      </w:r>
    </w:p>
    <w:p w14:paraId="26C60EA1" w14:textId="2CB54ACE" w:rsidR="00D31519" w:rsidRDefault="00D31519" w:rsidP="00D31519">
      <w:pPr>
        <w:pStyle w:val="NormalWeb"/>
        <w:rPr>
          <w:lang w:val="en-US"/>
        </w:rPr>
      </w:pPr>
      <w:r w:rsidRPr="00D31519">
        <w:rPr>
          <w:lang w:val="en-US"/>
        </w:rPr>
        <w:br/>
      </w:r>
      <w:r>
        <w:rPr>
          <w:lang w:val="en-US"/>
        </w:rPr>
        <w:t>“</w:t>
      </w:r>
      <w:r w:rsidRPr="00D31519">
        <w:rPr>
          <w:lang w:val="en-US"/>
        </w:rPr>
        <w:t>3. Highlighting has been adjusted to fit the 3-page limit, including headings and spacings. Please check/edit. However, if you perform any changes, please ensure that the highlighting does not exceed the 3-page limit, including headings and spacings, and is making a cohesive story for the script. Also, please ensure that it is in line with the title of the manuscript.</w:t>
      </w:r>
      <w:r>
        <w:rPr>
          <w:lang w:val="en-US"/>
        </w:rPr>
        <w:t>”</w:t>
      </w:r>
    </w:p>
    <w:p w14:paraId="2FBB5027" w14:textId="5346D4C4" w:rsidR="00D31519" w:rsidRPr="00D31519" w:rsidRDefault="00D31519" w:rsidP="00D31519">
      <w:pPr>
        <w:pStyle w:val="NormalWeb"/>
        <w:rPr>
          <w:i/>
          <w:lang w:val="en-US"/>
        </w:rPr>
      </w:pPr>
      <w:r>
        <w:rPr>
          <w:i/>
          <w:lang w:val="en-US"/>
        </w:rPr>
        <w:t>We have checked that the highlighting does not exceed the 3-page limit.</w:t>
      </w:r>
    </w:p>
    <w:p w14:paraId="0E6A4FFD" w14:textId="1EB32B8E" w:rsidR="00D31519" w:rsidRDefault="00D31519" w:rsidP="00D31519">
      <w:pPr>
        <w:pStyle w:val="NormalWeb"/>
        <w:rPr>
          <w:lang w:val="en-US"/>
        </w:rPr>
      </w:pPr>
      <w:r w:rsidRPr="00D31519">
        <w:rPr>
          <w:lang w:val="en-US"/>
        </w:rPr>
        <w:br/>
      </w:r>
      <w:r>
        <w:rPr>
          <w:lang w:val="en-US"/>
        </w:rPr>
        <w:t>“</w:t>
      </w:r>
      <w:r w:rsidRPr="00D31519">
        <w:rPr>
          <w:lang w:val="en-US"/>
        </w:rPr>
        <w:t>4. Please include the explanation for Figure 2 somewhere in the protocol or in the result section.</w:t>
      </w:r>
      <w:r>
        <w:rPr>
          <w:lang w:val="en-US"/>
        </w:rPr>
        <w:t>”</w:t>
      </w:r>
    </w:p>
    <w:p w14:paraId="29212A07" w14:textId="148A8B21" w:rsidR="00D31519" w:rsidRPr="00D31519" w:rsidRDefault="00D31519" w:rsidP="00D31519">
      <w:pPr>
        <w:pStyle w:val="NormalWeb"/>
        <w:rPr>
          <w:i/>
          <w:lang w:val="en-US"/>
        </w:rPr>
      </w:pPr>
      <w:r>
        <w:rPr>
          <w:i/>
          <w:lang w:val="en-US"/>
        </w:rPr>
        <w:t>This has been added under title 3.3. Coronary angiography</w:t>
      </w:r>
      <w:r w:rsidR="009E666F">
        <w:rPr>
          <w:i/>
          <w:lang w:val="en-US"/>
        </w:rPr>
        <w:t>.</w:t>
      </w:r>
    </w:p>
    <w:p w14:paraId="3D2D87EF" w14:textId="7F0CDAE1" w:rsidR="00D31519" w:rsidRDefault="00D31519" w:rsidP="00D31519">
      <w:pPr>
        <w:pStyle w:val="NormalWeb"/>
        <w:rPr>
          <w:lang w:val="en-US"/>
        </w:rPr>
      </w:pPr>
      <w:r w:rsidRPr="00D31519">
        <w:rPr>
          <w:lang w:val="en-US"/>
        </w:rPr>
        <w:br/>
        <w:t>5. Please rewrite the result section to include all the observations and conclusions you can derive from the figures.</w:t>
      </w:r>
    </w:p>
    <w:p w14:paraId="2B35F34F" w14:textId="554D60E1" w:rsidR="009E666F" w:rsidRDefault="009E666F" w:rsidP="00D31519">
      <w:pPr>
        <w:pStyle w:val="NormalWeb"/>
        <w:rPr>
          <w:lang w:val="en-US"/>
        </w:rPr>
      </w:pPr>
      <w:r>
        <w:rPr>
          <w:i/>
          <w:lang w:val="en-US"/>
        </w:rPr>
        <w:t>We have added more details to the Results section.</w:t>
      </w:r>
    </w:p>
    <w:p w14:paraId="10BCABFD" w14:textId="41D760B6" w:rsidR="00D31519" w:rsidRDefault="00D31519" w:rsidP="00D31519">
      <w:pPr>
        <w:pStyle w:val="NormalWeb"/>
        <w:rPr>
          <w:lang w:val="en-US"/>
        </w:rPr>
      </w:pPr>
      <w:r w:rsidRPr="00D31519">
        <w:rPr>
          <w:lang w:val="en-US"/>
        </w:rPr>
        <w:br/>
        <w:t>6. Please revise the Table of Materials. The table should include the name, company, and catalog number of all relevant materials in separate columns in an xls/xlsx file. In the present table, the catalog numbers are missing. Please sort the Materials Table alphabetically by the name of the material.</w:t>
      </w:r>
    </w:p>
    <w:p w14:paraId="7EA5FE4E" w14:textId="041A6A71" w:rsidR="00D31519" w:rsidRPr="00D31519" w:rsidRDefault="00D31519" w:rsidP="00D31519">
      <w:pPr>
        <w:pStyle w:val="NormalWeb"/>
        <w:rPr>
          <w:i/>
          <w:lang w:val="en-US"/>
        </w:rPr>
      </w:pPr>
      <w:r>
        <w:rPr>
          <w:i/>
          <w:lang w:val="en-US"/>
        </w:rPr>
        <w:t>Table of Materials has been revised and sorted and the catalog numbers have been added all the relevant materials.</w:t>
      </w:r>
    </w:p>
    <w:p w14:paraId="11A24DE7" w14:textId="32664D16" w:rsidR="00D72043" w:rsidRDefault="00D31519" w:rsidP="00D31519">
      <w:pPr>
        <w:pStyle w:val="NormalWeb"/>
        <w:rPr>
          <w:i/>
          <w:lang w:val="en-US"/>
        </w:rPr>
      </w:pPr>
      <w:r w:rsidRPr="00D31519">
        <w:rPr>
          <w:lang w:val="en-US"/>
        </w:rPr>
        <w:br/>
        <w:t>7. Additional comments are in the attached manuscript.</w:t>
      </w:r>
      <w:r w:rsidRPr="00D31519">
        <w:rPr>
          <w:lang w:val="en-US"/>
        </w:rPr>
        <w:br/>
      </w:r>
      <w:r>
        <w:rPr>
          <w:i/>
          <w:lang w:val="en-US"/>
        </w:rPr>
        <w:t>The manuscript has been edited to better answer the comments by the editorial.</w:t>
      </w:r>
    </w:p>
    <w:p w14:paraId="19A807C2" w14:textId="77777777" w:rsidR="00AA1EAF" w:rsidRPr="00D31519" w:rsidRDefault="00AA1EAF" w:rsidP="00D31519">
      <w:pPr>
        <w:pStyle w:val="NormalWeb"/>
        <w:rPr>
          <w:i/>
          <w:lang w:val="en-US"/>
        </w:rPr>
      </w:pPr>
    </w:p>
    <w:p w14:paraId="7A392242" w14:textId="77777777" w:rsidR="00D31519" w:rsidRPr="007370E8" w:rsidRDefault="00D31519" w:rsidP="00D31519">
      <w:pPr>
        <w:pStyle w:val="NormalWeb"/>
        <w:rPr>
          <w:lang w:val="en-US"/>
        </w:rPr>
      </w:pPr>
    </w:p>
    <w:p w14:paraId="373CE3C1" w14:textId="6CCE9C43" w:rsidR="00F167A4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  <w:r w:rsidRPr="00883A7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1"/>
          <w:shd w:val="clear" w:color="auto" w:fill="FFFFFF"/>
          <w:lang w:val="en-US"/>
        </w:rPr>
        <w:t>On behalf of all</w:t>
      </w:r>
      <w:r w:rsidRPr="00883A7A"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 </w:t>
      </w: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authors</w:t>
      </w:r>
      <w:r w:rsidRPr="00883A7A"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, I hereby submit a revised version of our manuscript</w:t>
      </w: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.</w:t>
      </w:r>
    </w:p>
    <w:p w14:paraId="4D4DA1DD" w14:textId="7B3F4DFC" w:rsidR="00883A7A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</w:p>
    <w:p w14:paraId="469FAD64" w14:textId="4A3BB9B5" w:rsidR="00883A7A" w:rsidRDefault="00883A7A">
      <w:pP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1"/>
          <w:shd w:val="clear" w:color="auto" w:fill="FFFFFF"/>
          <w:lang w:val="en-US"/>
        </w:rPr>
        <w:t>Sincerely,</w:t>
      </w:r>
    </w:p>
    <w:p w14:paraId="705025F9" w14:textId="77777777" w:rsidR="00883A7A" w:rsidRPr="00883A7A" w:rsidRDefault="00883A7A">
      <w:pPr>
        <w:rPr>
          <w:rFonts w:ascii="Times New Roman" w:hAnsi="Times New Roman" w:cs="Times New Roman"/>
          <w:sz w:val="32"/>
          <w:szCs w:val="24"/>
          <w:lang w:val="en-US"/>
        </w:rPr>
      </w:pPr>
    </w:p>
    <w:p w14:paraId="0FF596E0" w14:textId="457EE98D" w:rsidR="00A84D2B" w:rsidRPr="009E4370" w:rsidRDefault="00FE0FBF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E4370">
        <w:rPr>
          <w:rFonts w:ascii="Times New Roman" w:hAnsi="Times New Roman" w:cs="Times New Roman"/>
          <w:sz w:val="24"/>
          <w:szCs w:val="24"/>
          <w:lang w:val="en-US"/>
        </w:rPr>
        <w:lastRenderedPageBreak/>
        <w:t>Henna Korpela, MD</w:t>
      </w:r>
    </w:p>
    <w:p w14:paraId="5357F515" w14:textId="10BBCEB4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75D2">
        <w:rPr>
          <w:rFonts w:ascii="Times New Roman" w:hAnsi="Times New Roman" w:cs="Times New Roman"/>
          <w:sz w:val="24"/>
          <w:szCs w:val="24"/>
          <w:lang w:val="en-US"/>
        </w:rPr>
        <w:t>A.I.Virtanen Institute for Molecular Sciences</w:t>
      </w:r>
    </w:p>
    <w:p w14:paraId="32D2A5F5" w14:textId="77777777" w:rsidR="00A84D2B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niversity of Eastern Finland</w:t>
      </w:r>
    </w:p>
    <w:p w14:paraId="7A377315" w14:textId="791B993D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0210</w:t>
      </w:r>
      <w:r w:rsidRPr="003675D2">
        <w:rPr>
          <w:rFonts w:ascii="Times New Roman" w:hAnsi="Times New Roman" w:cs="Times New Roman"/>
          <w:sz w:val="24"/>
          <w:szCs w:val="24"/>
          <w:lang w:val="en-US"/>
        </w:rPr>
        <w:t xml:space="preserve"> Kuopio</w:t>
      </w:r>
    </w:p>
    <w:p w14:paraId="3C46E617" w14:textId="19361FDE" w:rsidR="00A84D2B" w:rsidRPr="003675D2" w:rsidRDefault="00A84D2B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75D2">
        <w:rPr>
          <w:rFonts w:ascii="Times New Roman" w:hAnsi="Times New Roman" w:cs="Times New Roman"/>
          <w:sz w:val="24"/>
          <w:szCs w:val="24"/>
          <w:lang w:val="en-US"/>
        </w:rPr>
        <w:t>Finland</w:t>
      </w:r>
    </w:p>
    <w:p w14:paraId="06F5C4C5" w14:textId="205133BB" w:rsidR="00A84D2B" w:rsidRDefault="00BE0E28" w:rsidP="00A84D2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="00FE0FBF" w:rsidRPr="00C5348C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enna.korpela@uef.fi</w:t>
        </w:r>
      </w:hyperlink>
    </w:p>
    <w:p w14:paraId="35A770B0" w14:textId="77777777" w:rsidR="00A84D2B" w:rsidRPr="007370E8" w:rsidRDefault="00A84D2B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84D2B" w:rsidRPr="007370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26AEB"/>
    <w:multiLevelType w:val="hybridMultilevel"/>
    <w:tmpl w:val="7020D82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W1MLYwNDUztDBR0lEKTi0uzszPAykwqwUAmv/XoiwAAAA="/>
  </w:docVars>
  <w:rsids>
    <w:rsidRoot w:val="00F167A4"/>
    <w:rsid w:val="0001371C"/>
    <w:rsid w:val="000257FA"/>
    <w:rsid w:val="00056AB6"/>
    <w:rsid w:val="00080FE0"/>
    <w:rsid w:val="000A7BC5"/>
    <w:rsid w:val="001642A6"/>
    <w:rsid w:val="001A2AF9"/>
    <w:rsid w:val="00221234"/>
    <w:rsid w:val="002353B0"/>
    <w:rsid w:val="002F29EC"/>
    <w:rsid w:val="002F4FFC"/>
    <w:rsid w:val="00310C1C"/>
    <w:rsid w:val="00336814"/>
    <w:rsid w:val="00437131"/>
    <w:rsid w:val="004966C0"/>
    <w:rsid w:val="00566660"/>
    <w:rsid w:val="00584DD5"/>
    <w:rsid w:val="005A28A4"/>
    <w:rsid w:val="005A393F"/>
    <w:rsid w:val="005C07B4"/>
    <w:rsid w:val="005C511B"/>
    <w:rsid w:val="005C5F85"/>
    <w:rsid w:val="005E55DF"/>
    <w:rsid w:val="005F5CE5"/>
    <w:rsid w:val="00607138"/>
    <w:rsid w:val="00645332"/>
    <w:rsid w:val="007370E8"/>
    <w:rsid w:val="00796B97"/>
    <w:rsid w:val="007F57CB"/>
    <w:rsid w:val="00883A7A"/>
    <w:rsid w:val="0089099E"/>
    <w:rsid w:val="008E6689"/>
    <w:rsid w:val="009817B3"/>
    <w:rsid w:val="009C489D"/>
    <w:rsid w:val="009E00A9"/>
    <w:rsid w:val="009E4370"/>
    <w:rsid w:val="009E4566"/>
    <w:rsid w:val="009E666F"/>
    <w:rsid w:val="00A30430"/>
    <w:rsid w:val="00A649A1"/>
    <w:rsid w:val="00A84D2B"/>
    <w:rsid w:val="00A94C04"/>
    <w:rsid w:val="00A972DF"/>
    <w:rsid w:val="00AA1EAF"/>
    <w:rsid w:val="00B03DE5"/>
    <w:rsid w:val="00B33EB8"/>
    <w:rsid w:val="00B435C8"/>
    <w:rsid w:val="00B76A4D"/>
    <w:rsid w:val="00BA5B3E"/>
    <w:rsid w:val="00BE0E28"/>
    <w:rsid w:val="00BE3F6E"/>
    <w:rsid w:val="00C26055"/>
    <w:rsid w:val="00C6359C"/>
    <w:rsid w:val="00CD51A0"/>
    <w:rsid w:val="00CF6B39"/>
    <w:rsid w:val="00D31519"/>
    <w:rsid w:val="00D679DB"/>
    <w:rsid w:val="00D72043"/>
    <w:rsid w:val="00D95A58"/>
    <w:rsid w:val="00E103BF"/>
    <w:rsid w:val="00E134B4"/>
    <w:rsid w:val="00E20816"/>
    <w:rsid w:val="00EF48A5"/>
    <w:rsid w:val="00F167A4"/>
    <w:rsid w:val="00F32590"/>
    <w:rsid w:val="00FB2522"/>
    <w:rsid w:val="00FE0FBF"/>
    <w:rsid w:val="00FF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C54BF"/>
  <w15:chartTrackingRefBased/>
  <w15:docId w15:val="{355999C4-3D8E-48F6-A648-B0DAD71EE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67A4"/>
    <w:pPr>
      <w:spacing w:after="0" w:line="240" w:lineRule="auto"/>
    </w:pPr>
    <w:rPr>
      <w:rFonts w:ascii="Times New Roman" w:hAnsi="Times New Roman" w:cs="Times New Roman"/>
      <w:sz w:val="24"/>
      <w:szCs w:val="24"/>
      <w:lang w:eastAsia="fi-FI"/>
    </w:rPr>
  </w:style>
  <w:style w:type="character" w:styleId="Strong">
    <w:name w:val="Strong"/>
    <w:basedOn w:val="DefaultParagraphFont"/>
    <w:uiPriority w:val="22"/>
    <w:qFormat/>
    <w:rsid w:val="002F29EC"/>
    <w:rPr>
      <w:b/>
      <w:bCs/>
    </w:rPr>
  </w:style>
  <w:style w:type="character" w:customStyle="1" w:styleId="acopre">
    <w:name w:val="acopre"/>
    <w:basedOn w:val="DefaultParagraphFont"/>
    <w:rsid w:val="009E00A9"/>
  </w:style>
  <w:style w:type="paragraph" w:styleId="ListParagraph">
    <w:name w:val="List Paragraph"/>
    <w:basedOn w:val="Normal"/>
    <w:uiPriority w:val="34"/>
    <w:qFormat/>
    <w:rsid w:val="00B03D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D2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83A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enna.korpela@uef.f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5</TotalTime>
  <Pages>2</Pages>
  <Words>233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ern Finland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na Korpela</dc:creator>
  <cp:keywords/>
  <dc:description/>
  <cp:lastModifiedBy>Henna Korpela</cp:lastModifiedBy>
  <cp:revision>4</cp:revision>
  <dcterms:created xsi:type="dcterms:W3CDTF">2021-06-10T13:33:00Z</dcterms:created>
  <dcterms:modified xsi:type="dcterms:W3CDTF">2021-07-09T10:08:00Z</dcterms:modified>
</cp:coreProperties>
</file>